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467ca2d138c358b0e498b57c062fb7a39ac792"/>
      <w:r>
        <w:rPr>
          <w:b/>
        </w:rPr>
        <w:t xml:space="preserve">ПРОТОКОЛ ПРО РЕЗУЛЬТАТИ ЕЛЕКТРОННОГО АУКЦІОНУ № LLD001-UA-20240415-764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"ЖИТЛОВО-ЕКСПЛУАТАЦІЙНЕ ОБ'ЄДН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едача в оренду нерухомого майна - нежитлове приміщення №ІХ (тамбур ), загальною площею 4,10 кв.м, розміщене за адресою: місто Южноукраїнськ, вулиця Олімпійська ,3, що знаходиться на балансі комунального підприємства Житлово-експлуатаційне об’єднання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№ ІХ (тамбур) за адресою: вулиця Олімпійська, 3, загальною площею 4,10 кв.м., що перебуває на балансі комунального підприємства Житлово-експлуатаційне об’єднання. Розташоване на першому поверсі житлового будинку, окремого виходу не має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34,34 грн, у т.ч. ПДВ</w:t>
      </w:r>
      <w:r>
        <w:t xml:space="preserve"> </w:t>
      </w:r>
      <w:r>
        <w:t xml:space="preserve">22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5.2024 16:2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"ЖИТЛОВО-ЕКСПЛУАТАЦІЙНЕ ОБ'ЄДН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7T02:49:03Z</dcterms:created>
  <dcterms:modified xsi:type="dcterms:W3CDTF">2024-06-17T02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